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horzAnchor="margin" w:tblpXSpec="center" w:tblpY="630"/>
        <w:tblW w:w="15053" w:type="dxa"/>
        <w:tblLook w:val="04A0" w:firstRow="1" w:lastRow="0" w:firstColumn="1" w:lastColumn="0" w:noHBand="0" w:noVBand="1"/>
      </w:tblPr>
      <w:tblGrid>
        <w:gridCol w:w="1242"/>
        <w:gridCol w:w="532"/>
        <w:gridCol w:w="2587"/>
        <w:gridCol w:w="2693"/>
        <w:gridCol w:w="2693"/>
        <w:gridCol w:w="2835"/>
        <w:gridCol w:w="2471"/>
      </w:tblGrid>
      <w:tr w:rsidR="00296946" w:rsidRPr="00296946" w:rsidTr="00FE6A6F">
        <w:trPr>
          <w:trHeight w:val="374"/>
        </w:trPr>
        <w:tc>
          <w:tcPr>
            <w:tcW w:w="15053" w:type="dxa"/>
            <w:gridSpan w:val="7"/>
            <w:noWrap/>
            <w:hideMark/>
          </w:tcPr>
          <w:p w:rsidR="004F534F" w:rsidRPr="00296946" w:rsidRDefault="004F534F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bookmarkStart w:id="0" w:name="_GoBack"/>
            <w:bookmarkEnd w:id="0"/>
            <w:r w:rsidRPr="00296946">
              <w:rPr>
                <w:rFonts w:cstheme="minorHAnsi"/>
                <w:sz w:val="17"/>
                <w:szCs w:val="17"/>
              </w:rPr>
              <w:t>T.C.</w:t>
            </w:r>
          </w:p>
          <w:p w:rsidR="002C434D" w:rsidRPr="00296946" w:rsidRDefault="002C434D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 xml:space="preserve">Çanakkale Onsekiz Mart Üniversitesi </w:t>
            </w:r>
          </w:p>
          <w:p w:rsidR="002C434D" w:rsidRPr="00296946" w:rsidRDefault="002C434D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 xml:space="preserve">Çan Uygulamalı Bilimler Yüksekokulu </w:t>
            </w:r>
          </w:p>
          <w:p w:rsidR="002C434D" w:rsidRPr="00296946" w:rsidRDefault="002C434D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 xml:space="preserve">İş Sağlığı ve Güvenliği Bölümü </w:t>
            </w:r>
            <w:r w:rsidR="001E5829" w:rsidRPr="00296946">
              <w:rPr>
                <w:rFonts w:cstheme="minorHAnsi"/>
                <w:sz w:val="17"/>
                <w:szCs w:val="17"/>
              </w:rPr>
              <w:t xml:space="preserve">1. Sınıf </w:t>
            </w:r>
            <w:r w:rsidRPr="00296946">
              <w:rPr>
                <w:rFonts w:cstheme="minorHAnsi"/>
                <w:sz w:val="17"/>
                <w:szCs w:val="17"/>
              </w:rPr>
              <w:t>Haftalık Ders Programı</w:t>
            </w:r>
          </w:p>
        </w:tc>
      </w:tr>
      <w:tr w:rsidR="00296946" w:rsidRPr="00296946" w:rsidTr="00AE23D1">
        <w:trPr>
          <w:trHeight w:val="600"/>
        </w:trPr>
        <w:tc>
          <w:tcPr>
            <w:tcW w:w="1242" w:type="dxa"/>
            <w:noWrap/>
            <w:vAlign w:val="center"/>
            <w:hideMark/>
          </w:tcPr>
          <w:p w:rsidR="002C434D" w:rsidRPr="00296946" w:rsidRDefault="002C434D" w:rsidP="00FE6A6F">
            <w:pPr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Eğitim Dönemi</w:t>
            </w:r>
          </w:p>
        </w:tc>
        <w:tc>
          <w:tcPr>
            <w:tcW w:w="5812" w:type="dxa"/>
            <w:gridSpan w:val="3"/>
            <w:noWrap/>
            <w:hideMark/>
          </w:tcPr>
          <w:p w:rsidR="002C434D" w:rsidRPr="00296946" w:rsidRDefault="008E21DB" w:rsidP="00FE6A6F">
            <w:pPr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2019-2020</w:t>
            </w:r>
            <w:r w:rsidR="00CA6608" w:rsidRPr="00296946">
              <w:rPr>
                <w:rFonts w:cstheme="minorHAnsi"/>
                <w:sz w:val="17"/>
                <w:szCs w:val="17"/>
              </w:rPr>
              <w:t xml:space="preserve"> / Bahar</w:t>
            </w:r>
            <w:r w:rsidR="002C434D" w:rsidRPr="00296946">
              <w:rPr>
                <w:rFonts w:cstheme="minorHAnsi"/>
                <w:sz w:val="17"/>
                <w:szCs w:val="17"/>
              </w:rPr>
              <w:t xml:space="preserve"> Yarıyılı</w:t>
            </w:r>
          </w:p>
        </w:tc>
        <w:tc>
          <w:tcPr>
            <w:tcW w:w="2693" w:type="dxa"/>
            <w:noWrap/>
            <w:hideMark/>
          </w:tcPr>
          <w:p w:rsidR="002C434D" w:rsidRPr="00296946" w:rsidRDefault="002C434D" w:rsidP="00FE6A6F">
            <w:pPr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 </w:t>
            </w:r>
          </w:p>
        </w:tc>
        <w:tc>
          <w:tcPr>
            <w:tcW w:w="2835" w:type="dxa"/>
            <w:noWrap/>
            <w:hideMark/>
          </w:tcPr>
          <w:p w:rsidR="002C434D" w:rsidRPr="00296946" w:rsidRDefault="002C434D" w:rsidP="00FE6A6F">
            <w:pPr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 </w:t>
            </w:r>
          </w:p>
        </w:tc>
        <w:tc>
          <w:tcPr>
            <w:tcW w:w="2471" w:type="dxa"/>
            <w:noWrap/>
            <w:hideMark/>
          </w:tcPr>
          <w:p w:rsidR="002C434D" w:rsidRPr="00296946" w:rsidRDefault="002C434D" w:rsidP="00FE6A6F">
            <w:pPr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 </w:t>
            </w:r>
          </w:p>
        </w:tc>
      </w:tr>
      <w:tr w:rsidR="00296946" w:rsidRPr="00296946" w:rsidTr="00AA03FA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2C434D" w:rsidRPr="00296946" w:rsidRDefault="002C434D" w:rsidP="00FE6A6F">
            <w:pPr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:rsidR="002C434D" w:rsidRPr="00296946" w:rsidRDefault="002C434D" w:rsidP="00FE6A6F">
            <w:pPr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Saat</w:t>
            </w:r>
          </w:p>
        </w:tc>
        <w:tc>
          <w:tcPr>
            <w:tcW w:w="2587" w:type="dxa"/>
            <w:noWrap/>
            <w:hideMark/>
          </w:tcPr>
          <w:p w:rsidR="002C434D" w:rsidRPr="00296946" w:rsidRDefault="002C434D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Pazartesi</w:t>
            </w:r>
          </w:p>
        </w:tc>
        <w:tc>
          <w:tcPr>
            <w:tcW w:w="2693" w:type="dxa"/>
            <w:noWrap/>
            <w:hideMark/>
          </w:tcPr>
          <w:p w:rsidR="002C434D" w:rsidRPr="00296946" w:rsidRDefault="002C434D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Salı</w:t>
            </w:r>
          </w:p>
        </w:tc>
        <w:tc>
          <w:tcPr>
            <w:tcW w:w="2693" w:type="dxa"/>
            <w:noWrap/>
            <w:hideMark/>
          </w:tcPr>
          <w:p w:rsidR="002C434D" w:rsidRPr="00296946" w:rsidRDefault="00684002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Çarş</w:t>
            </w:r>
            <w:r w:rsidR="002C434D" w:rsidRPr="00296946">
              <w:rPr>
                <w:rFonts w:cstheme="minorHAnsi"/>
                <w:sz w:val="17"/>
                <w:szCs w:val="17"/>
              </w:rPr>
              <w:t>amba</w:t>
            </w:r>
          </w:p>
        </w:tc>
        <w:tc>
          <w:tcPr>
            <w:tcW w:w="2835" w:type="dxa"/>
            <w:noWrap/>
            <w:hideMark/>
          </w:tcPr>
          <w:p w:rsidR="002C434D" w:rsidRPr="00296946" w:rsidRDefault="002C434D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Perşembe</w:t>
            </w:r>
          </w:p>
        </w:tc>
        <w:tc>
          <w:tcPr>
            <w:tcW w:w="2471" w:type="dxa"/>
            <w:noWrap/>
            <w:hideMark/>
          </w:tcPr>
          <w:p w:rsidR="002C434D" w:rsidRPr="00296946" w:rsidRDefault="002C434D" w:rsidP="00FE6A6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Cuma</w:t>
            </w: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422FDB" w:rsidRPr="00296946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8:25-09:10</w:t>
            </w: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1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Resim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Öğr. Gör. Seyfullah BÜYÜKÇAPAR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Yabancı Dil II (İngilizce)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(Öğr. Gör. Halit TAYLAN</w:t>
            </w:r>
            <w:r w:rsidRPr="00296946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Bilgisayar Uygulamaları (A Grubu)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Doğukan TAŞER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Türk Dili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Öğr. Gör.  Tuğba KOÇER)</w:t>
            </w: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422FDB" w:rsidRPr="00296946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9:15-10:00</w:t>
            </w: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2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Resim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Öğr. Gör. Seyfullah BÜYÜKÇAPAR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Yabancı Dil II (İngilizce)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(Öğr. Gör. Halit TAYLAN</w:t>
            </w:r>
            <w:r w:rsidRPr="00296946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Bilgisayar Uygulamaları (A Grubu)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Doğukan TAŞER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Türk Dili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Öğr. Gör. Tuğba KOÇER)</w:t>
            </w: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422FDB" w:rsidRPr="00296946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05-10:50</w:t>
            </w: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3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İş Psikolojis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Can KÖSE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Bilgisayar Uygulamaları (B Grubu)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Doğukan TAŞER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F258FC" w:rsidRPr="00F258FC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55-11:40</w:t>
            </w:r>
          </w:p>
          <w:p w:rsidR="00422FDB" w:rsidRPr="00296946" w:rsidRDefault="00422FDB" w:rsidP="00F258FC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4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İş Psikolojis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Can KÖSE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Bilgisayar Uygulamaları (B Grubu)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Doğukan TAŞER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İş Sağlığı ve Güvenliğine Giriş-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Mustafa YILDIZ)</w:t>
            </w: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F258FC" w:rsidRPr="00F258FC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1:45-12:30</w:t>
            </w:r>
          </w:p>
          <w:p w:rsidR="00422FDB" w:rsidRPr="00296946" w:rsidRDefault="00422FDB" w:rsidP="00F258FC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5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İş Psikolojis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Can KÖSE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İş Sağlığı ve Güvenliğine Giriş-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Mustafa YILDIZ)</w:t>
            </w: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F258FC" w:rsidRPr="00F258FC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2:35-13:20</w:t>
            </w:r>
          </w:p>
          <w:p w:rsidR="00422FDB" w:rsidRPr="00296946" w:rsidRDefault="00422FDB" w:rsidP="00F258FC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6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Beden Eğitimi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Öğr. Gör. Serkan IŞIK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İş Sağlığı ve Güvenliğine Giriş-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Mustafa YILDIZ)</w:t>
            </w: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F258FC" w:rsidRPr="00F258FC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3:25-14:10</w:t>
            </w:r>
          </w:p>
          <w:p w:rsidR="00422FDB" w:rsidRPr="00296946" w:rsidRDefault="00422FDB" w:rsidP="00F258FC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7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Temel Fizik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Sertaç Serkan DOĞRU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Laboratuvar Güvenliğ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Sertaç Serkan DOĞRU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Beden Eğitimi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Öğr. Gör. Serkan IŞIK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F258FC" w:rsidRPr="00F258FC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4:15-15:00</w:t>
            </w:r>
          </w:p>
          <w:p w:rsidR="00422FDB" w:rsidRPr="00296946" w:rsidRDefault="00422FDB" w:rsidP="00F258FC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8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Temel Fizik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Sertaç Serkan DOĞRU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Laboratuvar Güvenliğ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Sertaç Serkan DOĞRU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Atatürk İlkeleri ve İnkılap Tarihi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(Öğr. Gör. Hilal YILDIRIM</w:t>
            </w:r>
            <w:r w:rsidRPr="00296946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F258FC" w:rsidRPr="00F258FC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05-15:50</w:t>
            </w:r>
          </w:p>
          <w:p w:rsidR="00422FDB" w:rsidRPr="00296946" w:rsidRDefault="00422FDB" w:rsidP="00F258FC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9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Temel Fizik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Sertaç Serkan DOĞRU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Laboratuvar Güvenliğ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Sertaç Serkan DOĞRU)</w:t>
            </w: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Temel Anatomi ve Fizyoloj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Mustafa YILDIZ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Atatürk İlkeleri ve İnkılap Tarihi I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(Öğr. Gör. Hilal YILDIRIM</w:t>
            </w:r>
            <w:r w:rsidRPr="00296946">
              <w:rPr>
                <w:rFonts w:cstheme="minorHAnsi"/>
                <w:sz w:val="17"/>
                <w:szCs w:val="17"/>
              </w:rPr>
              <w:t>)</w:t>
            </w: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F258FC" w:rsidRPr="00F258FC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55-16:40</w:t>
            </w:r>
          </w:p>
          <w:p w:rsidR="00422FDB" w:rsidRPr="00296946" w:rsidRDefault="00422FDB" w:rsidP="00F258FC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10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Temel Anatomi ve Fizyoloj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 xml:space="preserve"> (Dr. Öğr. Üyesi Mustafa YILDIZ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258FC">
        <w:trPr>
          <w:trHeight w:val="374"/>
        </w:trPr>
        <w:tc>
          <w:tcPr>
            <w:tcW w:w="1242" w:type="dxa"/>
            <w:noWrap/>
            <w:vAlign w:val="center"/>
          </w:tcPr>
          <w:p w:rsidR="00422FDB" w:rsidRPr="00296946" w:rsidRDefault="00F258FC" w:rsidP="00F258F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6:45-17:30</w:t>
            </w:r>
          </w:p>
        </w:tc>
        <w:tc>
          <w:tcPr>
            <w:tcW w:w="532" w:type="dxa"/>
            <w:noWrap/>
            <w:vAlign w:val="center"/>
            <w:hideMark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11</w:t>
            </w:r>
          </w:p>
        </w:tc>
        <w:tc>
          <w:tcPr>
            <w:tcW w:w="2587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Temel Anatomi ve Fizyoloji</w:t>
            </w:r>
          </w:p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(Dr. Öğr. Üyesi Mustafa YILDIZ)</w:t>
            </w:r>
          </w:p>
        </w:tc>
        <w:tc>
          <w:tcPr>
            <w:tcW w:w="2835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71" w:type="dxa"/>
            <w:noWrap/>
            <w:vAlign w:val="center"/>
          </w:tcPr>
          <w:p w:rsidR="00422FDB" w:rsidRPr="00296946" w:rsidRDefault="00422FDB" w:rsidP="00422FDB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422FDB" w:rsidRPr="00296946" w:rsidTr="00FE6A6F">
        <w:trPr>
          <w:trHeight w:val="279"/>
        </w:trPr>
        <w:tc>
          <w:tcPr>
            <w:tcW w:w="15053" w:type="dxa"/>
            <w:gridSpan w:val="7"/>
            <w:noWrap/>
            <w:hideMark/>
          </w:tcPr>
          <w:p w:rsidR="00422FDB" w:rsidRPr="00296946" w:rsidRDefault="00422FDB" w:rsidP="00422FDB">
            <w:pPr>
              <w:rPr>
                <w:rFonts w:cstheme="minorHAnsi"/>
                <w:sz w:val="17"/>
                <w:szCs w:val="17"/>
              </w:rPr>
            </w:pPr>
            <w:r w:rsidRPr="00296946">
              <w:rPr>
                <w:rFonts w:cstheme="minorHAnsi"/>
                <w:sz w:val="17"/>
                <w:szCs w:val="17"/>
              </w:rPr>
              <w:t>NOT: Resim II dersi AZ-11 numaralı atölyede, Bil</w:t>
            </w:r>
            <w:r w:rsidR="00925532">
              <w:rPr>
                <w:rFonts w:cstheme="minorHAnsi"/>
                <w:sz w:val="17"/>
                <w:szCs w:val="17"/>
              </w:rPr>
              <w:t>gisayar Uygulamaları dersi B-203</w:t>
            </w:r>
            <w:r w:rsidRPr="00296946">
              <w:rPr>
                <w:rFonts w:cstheme="minorHAnsi"/>
                <w:sz w:val="17"/>
                <w:szCs w:val="17"/>
              </w:rPr>
              <w:t xml:space="preserve"> numaralı bilgisayar laboratuvarında, diğer bütün dersler ise A-201 numaralı derslikte işlenecektir.Bilgisayar Uygulamaları dersi için öğrenci numarasının son rakamı çift sayı olan öğrenciler A grubunu, tek sayı olan öğrenciler ise B grubunu oluşturacaktır. </w:t>
            </w:r>
          </w:p>
        </w:tc>
      </w:tr>
    </w:tbl>
    <w:p w:rsidR="008D3869" w:rsidRPr="00293055" w:rsidRDefault="008D3869"/>
    <w:sectPr w:rsidR="008D3869" w:rsidRPr="00293055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srC0NDE1MTYwsjRQ0lEKTi0uzszPAykwsqgFAM7ROWYtAAAA"/>
  </w:docVars>
  <w:rsids>
    <w:rsidRoot w:val="002C434D"/>
    <w:rsid w:val="0000636F"/>
    <w:rsid w:val="00012450"/>
    <w:rsid w:val="00022F22"/>
    <w:rsid w:val="00030532"/>
    <w:rsid w:val="000324AE"/>
    <w:rsid w:val="00035148"/>
    <w:rsid w:val="00045092"/>
    <w:rsid w:val="0005260B"/>
    <w:rsid w:val="00053BDF"/>
    <w:rsid w:val="00054240"/>
    <w:rsid w:val="00055CB3"/>
    <w:rsid w:val="000567DC"/>
    <w:rsid w:val="00063D14"/>
    <w:rsid w:val="000658FF"/>
    <w:rsid w:val="00070E43"/>
    <w:rsid w:val="00071067"/>
    <w:rsid w:val="000752C5"/>
    <w:rsid w:val="00082B7D"/>
    <w:rsid w:val="00084161"/>
    <w:rsid w:val="000B46A6"/>
    <w:rsid w:val="000C1925"/>
    <w:rsid w:val="000D3C49"/>
    <w:rsid w:val="000E6F02"/>
    <w:rsid w:val="000E7B56"/>
    <w:rsid w:val="000F1B96"/>
    <w:rsid w:val="000F72D5"/>
    <w:rsid w:val="000F734F"/>
    <w:rsid w:val="001016F4"/>
    <w:rsid w:val="00113827"/>
    <w:rsid w:val="001274F3"/>
    <w:rsid w:val="00132509"/>
    <w:rsid w:val="0014577A"/>
    <w:rsid w:val="00147109"/>
    <w:rsid w:val="0015026F"/>
    <w:rsid w:val="001542CC"/>
    <w:rsid w:val="00155EDC"/>
    <w:rsid w:val="00156543"/>
    <w:rsid w:val="001568F7"/>
    <w:rsid w:val="00162E65"/>
    <w:rsid w:val="00171114"/>
    <w:rsid w:val="001712AE"/>
    <w:rsid w:val="00184296"/>
    <w:rsid w:val="00185AC0"/>
    <w:rsid w:val="001A1B3D"/>
    <w:rsid w:val="001A5244"/>
    <w:rsid w:val="001B4FC5"/>
    <w:rsid w:val="001C5604"/>
    <w:rsid w:val="001C57F7"/>
    <w:rsid w:val="001C6495"/>
    <w:rsid w:val="001D6684"/>
    <w:rsid w:val="001E5829"/>
    <w:rsid w:val="001E6D93"/>
    <w:rsid w:val="001E7474"/>
    <w:rsid w:val="001E7B28"/>
    <w:rsid w:val="001F282D"/>
    <w:rsid w:val="00212E1C"/>
    <w:rsid w:val="00214920"/>
    <w:rsid w:val="00214D77"/>
    <w:rsid w:val="00231856"/>
    <w:rsid w:val="00232207"/>
    <w:rsid w:val="002414E5"/>
    <w:rsid w:val="00250CE7"/>
    <w:rsid w:val="0025185F"/>
    <w:rsid w:val="002527F5"/>
    <w:rsid w:val="00263D9F"/>
    <w:rsid w:val="00267D40"/>
    <w:rsid w:val="002701A5"/>
    <w:rsid w:val="002707C6"/>
    <w:rsid w:val="00283E55"/>
    <w:rsid w:val="00293055"/>
    <w:rsid w:val="00293284"/>
    <w:rsid w:val="0029370B"/>
    <w:rsid w:val="002957B8"/>
    <w:rsid w:val="00296946"/>
    <w:rsid w:val="002C0634"/>
    <w:rsid w:val="002C397D"/>
    <w:rsid w:val="002C434D"/>
    <w:rsid w:val="002C519F"/>
    <w:rsid w:val="002E0135"/>
    <w:rsid w:val="002E1A44"/>
    <w:rsid w:val="002F0CE4"/>
    <w:rsid w:val="002F2C72"/>
    <w:rsid w:val="003010BF"/>
    <w:rsid w:val="003175A3"/>
    <w:rsid w:val="00320F3B"/>
    <w:rsid w:val="003210A2"/>
    <w:rsid w:val="00323685"/>
    <w:rsid w:val="00323B4F"/>
    <w:rsid w:val="003269AF"/>
    <w:rsid w:val="003360CC"/>
    <w:rsid w:val="00340F29"/>
    <w:rsid w:val="00352FC4"/>
    <w:rsid w:val="00366639"/>
    <w:rsid w:val="0037064F"/>
    <w:rsid w:val="00372310"/>
    <w:rsid w:val="00383B69"/>
    <w:rsid w:val="003A1D30"/>
    <w:rsid w:val="003A68BC"/>
    <w:rsid w:val="003C1F2E"/>
    <w:rsid w:val="003C6328"/>
    <w:rsid w:val="003D333A"/>
    <w:rsid w:val="00401342"/>
    <w:rsid w:val="00402B8E"/>
    <w:rsid w:val="00422FDB"/>
    <w:rsid w:val="004340AE"/>
    <w:rsid w:val="00442A77"/>
    <w:rsid w:val="00447A35"/>
    <w:rsid w:val="004544AD"/>
    <w:rsid w:val="0045584F"/>
    <w:rsid w:val="00456A14"/>
    <w:rsid w:val="00457B97"/>
    <w:rsid w:val="00466042"/>
    <w:rsid w:val="00467AEE"/>
    <w:rsid w:val="00474D5A"/>
    <w:rsid w:val="00476F41"/>
    <w:rsid w:val="004B58EA"/>
    <w:rsid w:val="004C1506"/>
    <w:rsid w:val="004D09D8"/>
    <w:rsid w:val="004E672E"/>
    <w:rsid w:val="004F534F"/>
    <w:rsid w:val="004F619B"/>
    <w:rsid w:val="004F7A8C"/>
    <w:rsid w:val="005071B2"/>
    <w:rsid w:val="00512443"/>
    <w:rsid w:val="005417BB"/>
    <w:rsid w:val="0055237B"/>
    <w:rsid w:val="00555CFC"/>
    <w:rsid w:val="0056504E"/>
    <w:rsid w:val="00572070"/>
    <w:rsid w:val="00590DB4"/>
    <w:rsid w:val="005929C5"/>
    <w:rsid w:val="005B6B61"/>
    <w:rsid w:val="005C5DEE"/>
    <w:rsid w:val="005C5F74"/>
    <w:rsid w:val="005D7AED"/>
    <w:rsid w:val="005E55AB"/>
    <w:rsid w:val="005F137C"/>
    <w:rsid w:val="005F5852"/>
    <w:rsid w:val="005F67B6"/>
    <w:rsid w:val="00601DF3"/>
    <w:rsid w:val="006270AF"/>
    <w:rsid w:val="00634CFC"/>
    <w:rsid w:val="00642831"/>
    <w:rsid w:val="006478D1"/>
    <w:rsid w:val="00684002"/>
    <w:rsid w:val="00694415"/>
    <w:rsid w:val="006A105E"/>
    <w:rsid w:val="006B4A55"/>
    <w:rsid w:val="006F00D4"/>
    <w:rsid w:val="006F29F5"/>
    <w:rsid w:val="006F365B"/>
    <w:rsid w:val="0070663B"/>
    <w:rsid w:val="007230BE"/>
    <w:rsid w:val="00723D0D"/>
    <w:rsid w:val="00731B5C"/>
    <w:rsid w:val="00737394"/>
    <w:rsid w:val="0074030F"/>
    <w:rsid w:val="0075118C"/>
    <w:rsid w:val="00766378"/>
    <w:rsid w:val="00770691"/>
    <w:rsid w:val="00780E0C"/>
    <w:rsid w:val="007A6D1C"/>
    <w:rsid w:val="007B5DD2"/>
    <w:rsid w:val="007C2F8B"/>
    <w:rsid w:val="007D7958"/>
    <w:rsid w:val="007E5E39"/>
    <w:rsid w:val="00806BB2"/>
    <w:rsid w:val="00814B38"/>
    <w:rsid w:val="008163C0"/>
    <w:rsid w:val="00834105"/>
    <w:rsid w:val="008347E6"/>
    <w:rsid w:val="00845D2A"/>
    <w:rsid w:val="00846A25"/>
    <w:rsid w:val="00847EFD"/>
    <w:rsid w:val="00852F79"/>
    <w:rsid w:val="008661A2"/>
    <w:rsid w:val="00875BC6"/>
    <w:rsid w:val="00887951"/>
    <w:rsid w:val="00897DA6"/>
    <w:rsid w:val="008A4DF4"/>
    <w:rsid w:val="008B33B9"/>
    <w:rsid w:val="008C6ACF"/>
    <w:rsid w:val="008D269B"/>
    <w:rsid w:val="008D3869"/>
    <w:rsid w:val="008E21DB"/>
    <w:rsid w:val="008F2B63"/>
    <w:rsid w:val="008F2CD3"/>
    <w:rsid w:val="00912118"/>
    <w:rsid w:val="009203AE"/>
    <w:rsid w:val="00925532"/>
    <w:rsid w:val="0092672E"/>
    <w:rsid w:val="00930F14"/>
    <w:rsid w:val="00932506"/>
    <w:rsid w:val="009326AE"/>
    <w:rsid w:val="009358FF"/>
    <w:rsid w:val="009365AD"/>
    <w:rsid w:val="00941061"/>
    <w:rsid w:val="0095098B"/>
    <w:rsid w:val="00953770"/>
    <w:rsid w:val="00965013"/>
    <w:rsid w:val="00986DD5"/>
    <w:rsid w:val="009A1EF6"/>
    <w:rsid w:val="009C7141"/>
    <w:rsid w:val="009E0913"/>
    <w:rsid w:val="009F0A22"/>
    <w:rsid w:val="009F6CBA"/>
    <w:rsid w:val="00A06590"/>
    <w:rsid w:val="00A27AC6"/>
    <w:rsid w:val="00A64C31"/>
    <w:rsid w:val="00A669D6"/>
    <w:rsid w:val="00AA03FA"/>
    <w:rsid w:val="00AC0BDA"/>
    <w:rsid w:val="00AC0C74"/>
    <w:rsid w:val="00AD18B5"/>
    <w:rsid w:val="00AD487B"/>
    <w:rsid w:val="00AE23D1"/>
    <w:rsid w:val="00AE5A47"/>
    <w:rsid w:val="00AE5AAB"/>
    <w:rsid w:val="00AF7C06"/>
    <w:rsid w:val="00B00079"/>
    <w:rsid w:val="00B1198A"/>
    <w:rsid w:val="00B30A9D"/>
    <w:rsid w:val="00B31E28"/>
    <w:rsid w:val="00B4347A"/>
    <w:rsid w:val="00B47C2B"/>
    <w:rsid w:val="00B53C0A"/>
    <w:rsid w:val="00B63C5D"/>
    <w:rsid w:val="00B65E37"/>
    <w:rsid w:val="00B71DCC"/>
    <w:rsid w:val="00B7442D"/>
    <w:rsid w:val="00B7444B"/>
    <w:rsid w:val="00B80B57"/>
    <w:rsid w:val="00B80E2A"/>
    <w:rsid w:val="00B82F65"/>
    <w:rsid w:val="00B94972"/>
    <w:rsid w:val="00BA4C4F"/>
    <w:rsid w:val="00BA6585"/>
    <w:rsid w:val="00BB533E"/>
    <w:rsid w:val="00BE315E"/>
    <w:rsid w:val="00BF0B53"/>
    <w:rsid w:val="00BF0F5E"/>
    <w:rsid w:val="00C13D25"/>
    <w:rsid w:val="00C1714D"/>
    <w:rsid w:val="00C21923"/>
    <w:rsid w:val="00C2332C"/>
    <w:rsid w:val="00C274AB"/>
    <w:rsid w:val="00C34B81"/>
    <w:rsid w:val="00C37D56"/>
    <w:rsid w:val="00C576CB"/>
    <w:rsid w:val="00C63A4C"/>
    <w:rsid w:val="00C87AEE"/>
    <w:rsid w:val="00CA6518"/>
    <w:rsid w:val="00CA6608"/>
    <w:rsid w:val="00CA78D4"/>
    <w:rsid w:val="00CD782B"/>
    <w:rsid w:val="00CE3C07"/>
    <w:rsid w:val="00CF474E"/>
    <w:rsid w:val="00D02CC8"/>
    <w:rsid w:val="00D05570"/>
    <w:rsid w:val="00D071BC"/>
    <w:rsid w:val="00D175AC"/>
    <w:rsid w:val="00D4686A"/>
    <w:rsid w:val="00D5506A"/>
    <w:rsid w:val="00D715D3"/>
    <w:rsid w:val="00D810F7"/>
    <w:rsid w:val="00D97BC0"/>
    <w:rsid w:val="00DA1387"/>
    <w:rsid w:val="00DC6D74"/>
    <w:rsid w:val="00DC7956"/>
    <w:rsid w:val="00DD3D9F"/>
    <w:rsid w:val="00DE3241"/>
    <w:rsid w:val="00E03FF9"/>
    <w:rsid w:val="00E04024"/>
    <w:rsid w:val="00E077CF"/>
    <w:rsid w:val="00E271B0"/>
    <w:rsid w:val="00E304D5"/>
    <w:rsid w:val="00E32150"/>
    <w:rsid w:val="00E3478C"/>
    <w:rsid w:val="00E375A5"/>
    <w:rsid w:val="00E4115B"/>
    <w:rsid w:val="00E4398C"/>
    <w:rsid w:val="00E57E65"/>
    <w:rsid w:val="00E61488"/>
    <w:rsid w:val="00E721C1"/>
    <w:rsid w:val="00EA060E"/>
    <w:rsid w:val="00EA2BDE"/>
    <w:rsid w:val="00EA468B"/>
    <w:rsid w:val="00EA4A2D"/>
    <w:rsid w:val="00EB2626"/>
    <w:rsid w:val="00ED3BD6"/>
    <w:rsid w:val="00EE1613"/>
    <w:rsid w:val="00EF0B2C"/>
    <w:rsid w:val="00EF754F"/>
    <w:rsid w:val="00EF7A66"/>
    <w:rsid w:val="00F049E2"/>
    <w:rsid w:val="00F072E0"/>
    <w:rsid w:val="00F15675"/>
    <w:rsid w:val="00F258FC"/>
    <w:rsid w:val="00F308F1"/>
    <w:rsid w:val="00F57CCE"/>
    <w:rsid w:val="00F70EEB"/>
    <w:rsid w:val="00F71F9A"/>
    <w:rsid w:val="00F91A05"/>
    <w:rsid w:val="00FA58C4"/>
    <w:rsid w:val="00FB29FB"/>
    <w:rsid w:val="00FB5B7B"/>
    <w:rsid w:val="00FB5EB2"/>
    <w:rsid w:val="00FC30B2"/>
    <w:rsid w:val="00FC435A"/>
    <w:rsid w:val="00FC6BF6"/>
    <w:rsid w:val="00FC6C28"/>
    <w:rsid w:val="00FD1BAC"/>
    <w:rsid w:val="00FE5AC5"/>
    <w:rsid w:val="00FE6A6F"/>
    <w:rsid w:val="00FE7C4E"/>
    <w:rsid w:val="00FF2402"/>
    <w:rsid w:val="00FF2D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2763D6A-4D99-4068-9BEA-8144ADF00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69A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7</cp:revision>
  <dcterms:created xsi:type="dcterms:W3CDTF">2020-03-06T22:12:00Z</dcterms:created>
  <dcterms:modified xsi:type="dcterms:W3CDTF">2020-03-09T10:22:00Z</dcterms:modified>
</cp:coreProperties>
</file>